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3F23D" w14:textId="77777777" w:rsidR="00CE7A9F" w:rsidRPr="00AD0C31" w:rsidRDefault="008308B6" w:rsidP="00CE7A9F">
      <w:pPr>
        <w:pStyle w:val="Header"/>
        <w:jc w:val="center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 xml:space="preserve"> </w:t>
      </w:r>
    </w:p>
    <w:p w14:paraId="3710CE13" w14:textId="77777777" w:rsidR="002F1027" w:rsidRPr="002F73E8" w:rsidRDefault="002F1027" w:rsidP="00CE7A9F">
      <w:pPr>
        <w:pStyle w:val="Header"/>
        <w:jc w:val="center"/>
        <w:rPr>
          <w:rFonts w:ascii="Calibri" w:hAnsi="Calibri" w:cs="Calibri"/>
          <w:b/>
        </w:rPr>
      </w:pPr>
      <w:r w:rsidRPr="002F73E8">
        <w:rPr>
          <w:rFonts w:ascii="Calibri" w:hAnsi="Calibri" w:cs="Calibri"/>
          <w:b/>
        </w:rPr>
        <w:t>Miami Valley Educational Computer Association</w:t>
      </w:r>
      <w:r w:rsidR="002F73E8" w:rsidRPr="002F73E8">
        <w:rPr>
          <w:rFonts w:ascii="Calibri" w:hAnsi="Calibri" w:cs="Calibri"/>
          <w:b/>
        </w:rPr>
        <w:t>,</w:t>
      </w:r>
    </w:p>
    <w:p w14:paraId="1ABE866C" w14:textId="77777777" w:rsidR="00AA167C" w:rsidRPr="002F73E8" w:rsidRDefault="002F73E8" w:rsidP="00CE7A9F">
      <w:pPr>
        <w:pStyle w:val="Header"/>
        <w:jc w:val="center"/>
        <w:rPr>
          <w:rFonts w:ascii="Calibri" w:hAnsi="Calibri" w:cs="Calibri"/>
          <w:b/>
        </w:rPr>
      </w:pPr>
      <w:r w:rsidRPr="002F73E8">
        <w:rPr>
          <w:rFonts w:ascii="Calibri" w:hAnsi="Calibri" w:cs="Calibri"/>
          <w:b/>
        </w:rPr>
        <w:t xml:space="preserve">Regional </w:t>
      </w:r>
      <w:r w:rsidR="00AA167C" w:rsidRPr="002F73E8">
        <w:rPr>
          <w:rFonts w:ascii="Calibri" w:hAnsi="Calibri" w:cs="Calibri"/>
          <w:b/>
        </w:rPr>
        <w:t>Council of Governments</w:t>
      </w:r>
    </w:p>
    <w:p w14:paraId="1A3796B5" w14:textId="6D5B65AF" w:rsidR="001424E8" w:rsidRPr="002F73E8" w:rsidRDefault="003132DB" w:rsidP="001424E8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USAS/USPS</w:t>
      </w:r>
      <w:r w:rsidR="00292BE1">
        <w:rPr>
          <w:rFonts w:ascii="Calibri" w:hAnsi="Calibri" w:cs="Calibri"/>
          <w:b/>
        </w:rPr>
        <w:t xml:space="preserve"> Calendar </w:t>
      </w:r>
      <w:r>
        <w:rPr>
          <w:rFonts w:ascii="Calibri" w:hAnsi="Calibri" w:cs="Calibri"/>
          <w:b/>
        </w:rPr>
        <w:t>Yearend Meeting</w:t>
      </w:r>
    </w:p>
    <w:p w14:paraId="619D5D71" w14:textId="087D712C" w:rsidR="001424E8" w:rsidRPr="002F73E8" w:rsidRDefault="00292BE1" w:rsidP="001424E8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Friday</w:t>
      </w:r>
      <w:r w:rsidR="00EC49C2">
        <w:rPr>
          <w:rFonts w:ascii="Calibri" w:hAnsi="Calibri" w:cs="Calibri"/>
          <w:b/>
        </w:rPr>
        <w:t xml:space="preserve">, </w:t>
      </w:r>
      <w:r w:rsidR="00A043A3">
        <w:rPr>
          <w:rFonts w:ascii="Calibri" w:hAnsi="Calibri" w:cs="Calibri"/>
          <w:b/>
        </w:rPr>
        <w:t>December</w:t>
      </w:r>
      <w:r w:rsidR="00001698">
        <w:rPr>
          <w:rFonts w:ascii="Calibri" w:hAnsi="Calibri" w:cs="Calibri"/>
          <w:b/>
        </w:rPr>
        <w:t xml:space="preserve"> </w:t>
      </w:r>
      <w:r w:rsidR="00A043A3">
        <w:rPr>
          <w:rFonts w:ascii="Calibri" w:hAnsi="Calibri" w:cs="Calibri"/>
          <w:b/>
        </w:rPr>
        <w:t>04</w:t>
      </w:r>
      <w:r w:rsidR="00B948AD">
        <w:rPr>
          <w:rFonts w:ascii="Calibri" w:hAnsi="Calibri" w:cs="Calibri"/>
          <w:b/>
        </w:rPr>
        <w:t>, 202</w:t>
      </w:r>
      <w:r w:rsidR="00A043A3">
        <w:rPr>
          <w:rFonts w:ascii="Calibri" w:hAnsi="Calibri" w:cs="Calibri"/>
          <w:b/>
        </w:rPr>
        <w:t>5</w:t>
      </w:r>
    </w:p>
    <w:p w14:paraId="6D16A106" w14:textId="77777777" w:rsidR="002F1027" w:rsidRPr="001D01DC" w:rsidRDefault="002F1027" w:rsidP="001424E8">
      <w:pPr>
        <w:pStyle w:val="Header"/>
        <w:jc w:val="center"/>
        <w:rPr>
          <w:rFonts w:ascii="Calibri" w:hAnsi="Calibri" w:cs="Calibri"/>
          <w:b/>
          <w:i/>
          <w:sz w:val="10"/>
          <w:szCs w:val="16"/>
        </w:rPr>
      </w:pPr>
    </w:p>
    <w:p w14:paraId="182C4F61" w14:textId="77777777" w:rsidR="002F1027" w:rsidRDefault="00FA2F35" w:rsidP="00EC110B">
      <w:pPr>
        <w:pStyle w:val="Header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ENTATIVE</w:t>
      </w:r>
      <w:r w:rsidR="0001697C">
        <w:rPr>
          <w:rFonts w:ascii="Calibri" w:hAnsi="Calibri" w:cs="Calibri"/>
          <w:b/>
        </w:rPr>
        <w:t xml:space="preserve"> </w:t>
      </w:r>
      <w:r w:rsidR="00180042" w:rsidRPr="004A0223">
        <w:rPr>
          <w:rFonts w:ascii="Calibri" w:hAnsi="Calibri" w:cs="Calibri"/>
          <w:b/>
        </w:rPr>
        <w:t>AGENDA</w:t>
      </w:r>
    </w:p>
    <w:p w14:paraId="76EDFACD" w14:textId="77777777" w:rsidR="00EB6B9D" w:rsidRPr="004A0223" w:rsidRDefault="00EB6B9D" w:rsidP="00EC110B">
      <w:pPr>
        <w:pStyle w:val="Header"/>
        <w:jc w:val="center"/>
        <w:rPr>
          <w:rFonts w:ascii="Calibri" w:hAnsi="Calibri" w:cs="Calibri"/>
          <w:b/>
        </w:rPr>
      </w:pPr>
    </w:p>
    <w:p w14:paraId="76EBB42E" w14:textId="696D99E2" w:rsidR="00001698" w:rsidRPr="00D57B5C" w:rsidRDefault="00001698" w:rsidP="00001698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8"/>
          <w:szCs w:val="28"/>
        </w:rPr>
      </w:pPr>
      <w:bookmarkStart w:id="0" w:name="_Hlk212108160"/>
      <w:r w:rsidRPr="00D57B5C">
        <w:rPr>
          <w:rFonts w:ascii="Calibri" w:hAnsi="Calibri" w:cs="Calibri"/>
          <w:b/>
          <w:sz w:val="28"/>
          <w:szCs w:val="28"/>
        </w:rPr>
        <w:t xml:space="preserve">USPS </w:t>
      </w:r>
      <w:r w:rsidR="00292BE1" w:rsidRPr="00D57B5C">
        <w:rPr>
          <w:rFonts w:ascii="Calibri" w:hAnsi="Calibri" w:cs="Calibri"/>
          <w:b/>
          <w:sz w:val="28"/>
          <w:szCs w:val="28"/>
        </w:rPr>
        <w:t>CYE</w:t>
      </w:r>
      <w:r w:rsidRPr="00D57B5C">
        <w:rPr>
          <w:rFonts w:ascii="Calibri" w:hAnsi="Calibri" w:cs="Calibri"/>
          <w:b/>
          <w:sz w:val="28"/>
          <w:szCs w:val="28"/>
        </w:rPr>
        <w:t xml:space="preserve"> – </w:t>
      </w:r>
      <w:r w:rsidR="00292BE1" w:rsidRPr="00D57B5C">
        <w:rPr>
          <w:rFonts w:ascii="Calibri" w:hAnsi="Calibri" w:cs="Calibri"/>
          <w:b/>
          <w:sz w:val="28"/>
          <w:szCs w:val="28"/>
        </w:rPr>
        <w:t>8</w:t>
      </w:r>
      <w:r w:rsidRPr="00D57B5C">
        <w:rPr>
          <w:rFonts w:ascii="Calibri" w:hAnsi="Calibri" w:cs="Calibri"/>
          <w:b/>
          <w:sz w:val="28"/>
          <w:szCs w:val="28"/>
        </w:rPr>
        <w:t>:</w:t>
      </w:r>
      <w:r w:rsidR="0093542C" w:rsidRPr="00D57B5C">
        <w:rPr>
          <w:rFonts w:ascii="Calibri" w:hAnsi="Calibri" w:cs="Calibri"/>
          <w:b/>
          <w:sz w:val="28"/>
          <w:szCs w:val="28"/>
        </w:rPr>
        <w:t>3</w:t>
      </w:r>
      <w:r w:rsidRPr="00D57B5C">
        <w:rPr>
          <w:rFonts w:ascii="Calibri" w:hAnsi="Calibri" w:cs="Calibri"/>
          <w:b/>
          <w:sz w:val="28"/>
          <w:szCs w:val="28"/>
        </w:rPr>
        <w:t xml:space="preserve">0 AM – </w:t>
      </w:r>
      <w:r w:rsidR="0093542C" w:rsidRPr="00D57B5C">
        <w:rPr>
          <w:rFonts w:ascii="Calibri" w:hAnsi="Calibri" w:cs="Calibri"/>
          <w:b/>
          <w:sz w:val="28"/>
          <w:szCs w:val="28"/>
        </w:rPr>
        <w:t>1</w:t>
      </w:r>
      <w:r w:rsidR="00292BE1" w:rsidRPr="00D57B5C">
        <w:rPr>
          <w:rFonts w:ascii="Calibri" w:hAnsi="Calibri" w:cs="Calibri"/>
          <w:b/>
          <w:sz w:val="28"/>
          <w:szCs w:val="28"/>
        </w:rPr>
        <w:t>2</w:t>
      </w:r>
      <w:r w:rsidR="0093542C" w:rsidRPr="00D57B5C">
        <w:rPr>
          <w:rFonts w:ascii="Calibri" w:hAnsi="Calibri" w:cs="Calibri"/>
          <w:b/>
          <w:sz w:val="28"/>
          <w:szCs w:val="28"/>
        </w:rPr>
        <w:t>:</w:t>
      </w:r>
      <w:r w:rsidR="00292BE1" w:rsidRPr="00D57B5C">
        <w:rPr>
          <w:rFonts w:ascii="Calibri" w:hAnsi="Calibri" w:cs="Calibri"/>
          <w:b/>
          <w:sz w:val="28"/>
          <w:szCs w:val="28"/>
        </w:rPr>
        <w:t>3</w:t>
      </w:r>
      <w:r w:rsidR="0093542C" w:rsidRPr="00D57B5C">
        <w:rPr>
          <w:rFonts w:ascii="Calibri" w:hAnsi="Calibri" w:cs="Calibri"/>
          <w:b/>
          <w:sz w:val="28"/>
          <w:szCs w:val="28"/>
        </w:rPr>
        <w:t>0</w:t>
      </w:r>
      <w:r w:rsidRPr="00D57B5C">
        <w:rPr>
          <w:rFonts w:ascii="Calibri" w:hAnsi="Calibri" w:cs="Calibri"/>
          <w:b/>
          <w:sz w:val="28"/>
          <w:szCs w:val="28"/>
        </w:rPr>
        <w:t xml:space="preserve"> </w:t>
      </w:r>
      <w:r w:rsidR="00292BE1" w:rsidRPr="00D57B5C">
        <w:rPr>
          <w:rFonts w:ascii="Calibri" w:hAnsi="Calibri" w:cs="Calibri"/>
          <w:b/>
          <w:sz w:val="28"/>
          <w:szCs w:val="28"/>
        </w:rPr>
        <w:t>P</w:t>
      </w:r>
      <w:r w:rsidRPr="00D57B5C">
        <w:rPr>
          <w:rFonts w:ascii="Calibri" w:hAnsi="Calibri" w:cs="Calibri"/>
          <w:b/>
          <w:sz w:val="28"/>
          <w:szCs w:val="28"/>
        </w:rPr>
        <w:t>M</w:t>
      </w:r>
    </w:p>
    <w:p w14:paraId="6F9B2E0E" w14:textId="613866E3" w:rsidR="00292BE1" w:rsidRPr="00292BE1" w:rsidRDefault="00292BE1" w:rsidP="00292BE1">
      <w:pPr>
        <w:ind w:left="360"/>
        <w:rPr>
          <w:rFonts w:ascii="Calibri" w:hAnsi="Calibri"/>
          <w:sz w:val="22"/>
          <w:u w:val="single"/>
        </w:rPr>
      </w:pPr>
      <w:r w:rsidRPr="00292BE1">
        <w:rPr>
          <w:u w:val="single"/>
        </w:rPr>
        <w:t>WebEx Link:</w:t>
      </w:r>
      <w:r w:rsidR="009E2BF2">
        <w:rPr>
          <w:u w:val="single"/>
        </w:rPr>
        <w:t xml:space="preserve"> </w:t>
      </w:r>
      <w:hyperlink r:id="rId8" w:history="1">
        <w:r w:rsidR="009E2BF2">
          <w:rPr>
            <w:rStyle w:val="Hyperlink"/>
            <w:rFonts w:ascii="Arial" w:hAnsi="Arial" w:cs="Arial"/>
            <w:color w:val="005E7D"/>
            <w:sz w:val="21"/>
            <w:szCs w:val="21"/>
          </w:rPr>
          <w:t>https://mveca.webex.com/mveca/j.php?MTID=m2e4a5e8d1393f649c69de8ebef899844</w:t>
        </w:r>
      </w:hyperlink>
    </w:p>
    <w:p w14:paraId="4CB1F069" w14:textId="7CA2EB93" w:rsidR="00001698" w:rsidRPr="00D57B5C" w:rsidRDefault="00001698" w:rsidP="00001698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sz w:val="28"/>
          <w:szCs w:val="28"/>
        </w:rPr>
      </w:pPr>
      <w:r w:rsidRPr="00D57B5C">
        <w:rPr>
          <w:rFonts w:ascii="Calibri" w:hAnsi="Calibri" w:cs="Calibri"/>
          <w:b/>
          <w:sz w:val="28"/>
          <w:szCs w:val="28"/>
        </w:rPr>
        <w:t>Break</w:t>
      </w:r>
      <w:r w:rsidR="0093542C" w:rsidRPr="00D57B5C">
        <w:rPr>
          <w:rFonts w:ascii="Calibri" w:hAnsi="Calibri" w:cs="Calibri"/>
          <w:b/>
          <w:sz w:val="28"/>
          <w:szCs w:val="28"/>
        </w:rPr>
        <w:t xml:space="preserve"> -</w:t>
      </w:r>
      <w:r w:rsidRPr="00D57B5C">
        <w:rPr>
          <w:rFonts w:ascii="Calibri" w:hAnsi="Calibri" w:cs="Calibri"/>
          <w:b/>
          <w:sz w:val="28"/>
          <w:szCs w:val="28"/>
        </w:rPr>
        <w:t xml:space="preserve"> </w:t>
      </w:r>
      <w:r w:rsidR="0093542C" w:rsidRPr="00D57B5C">
        <w:rPr>
          <w:rFonts w:ascii="Calibri" w:hAnsi="Calibri" w:cs="Calibri"/>
          <w:b/>
          <w:sz w:val="28"/>
          <w:szCs w:val="28"/>
        </w:rPr>
        <w:t>1</w:t>
      </w:r>
      <w:r w:rsidR="00292BE1" w:rsidRPr="00D57B5C">
        <w:rPr>
          <w:rFonts w:ascii="Calibri" w:hAnsi="Calibri" w:cs="Calibri"/>
          <w:b/>
          <w:sz w:val="28"/>
          <w:szCs w:val="28"/>
        </w:rPr>
        <w:t>2</w:t>
      </w:r>
      <w:r w:rsidRPr="00D57B5C">
        <w:rPr>
          <w:rFonts w:ascii="Calibri" w:hAnsi="Calibri" w:cs="Calibri"/>
          <w:b/>
          <w:sz w:val="28"/>
          <w:szCs w:val="28"/>
        </w:rPr>
        <w:t>:</w:t>
      </w:r>
      <w:r w:rsidR="00292BE1" w:rsidRPr="00D57B5C">
        <w:rPr>
          <w:rFonts w:ascii="Calibri" w:hAnsi="Calibri" w:cs="Calibri"/>
          <w:b/>
          <w:sz w:val="28"/>
          <w:szCs w:val="28"/>
        </w:rPr>
        <w:t>3</w:t>
      </w:r>
      <w:r w:rsidRPr="00D57B5C">
        <w:rPr>
          <w:rFonts w:ascii="Calibri" w:hAnsi="Calibri" w:cs="Calibri"/>
          <w:b/>
          <w:sz w:val="28"/>
          <w:szCs w:val="28"/>
        </w:rPr>
        <w:t xml:space="preserve">0 </w:t>
      </w:r>
      <w:r w:rsidR="00292BE1" w:rsidRPr="00D57B5C">
        <w:rPr>
          <w:rFonts w:ascii="Calibri" w:hAnsi="Calibri" w:cs="Calibri"/>
          <w:b/>
          <w:sz w:val="28"/>
          <w:szCs w:val="28"/>
        </w:rPr>
        <w:t>P</w:t>
      </w:r>
      <w:r w:rsidRPr="00D57B5C">
        <w:rPr>
          <w:rFonts w:ascii="Calibri" w:hAnsi="Calibri" w:cs="Calibri"/>
          <w:b/>
          <w:sz w:val="28"/>
          <w:szCs w:val="28"/>
        </w:rPr>
        <w:t xml:space="preserve">M – </w:t>
      </w:r>
      <w:r w:rsidR="0093542C" w:rsidRPr="00D57B5C">
        <w:rPr>
          <w:rFonts w:ascii="Calibri" w:hAnsi="Calibri" w:cs="Calibri"/>
          <w:b/>
          <w:sz w:val="28"/>
          <w:szCs w:val="28"/>
        </w:rPr>
        <w:t>1</w:t>
      </w:r>
      <w:r w:rsidRPr="00D57B5C">
        <w:rPr>
          <w:rFonts w:ascii="Calibri" w:hAnsi="Calibri" w:cs="Calibri"/>
          <w:b/>
          <w:sz w:val="28"/>
          <w:szCs w:val="28"/>
        </w:rPr>
        <w:t>:</w:t>
      </w:r>
      <w:r w:rsidR="00292BE1" w:rsidRPr="00D57B5C">
        <w:rPr>
          <w:rFonts w:ascii="Calibri" w:hAnsi="Calibri" w:cs="Calibri"/>
          <w:b/>
          <w:sz w:val="28"/>
          <w:szCs w:val="28"/>
        </w:rPr>
        <w:t>30</w:t>
      </w:r>
      <w:r w:rsidRPr="00D57B5C">
        <w:rPr>
          <w:rFonts w:ascii="Calibri" w:hAnsi="Calibri" w:cs="Calibri"/>
          <w:b/>
          <w:sz w:val="28"/>
          <w:szCs w:val="28"/>
        </w:rPr>
        <w:t xml:space="preserve"> </w:t>
      </w:r>
      <w:r w:rsidR="00292BE1" w:rsidRPr="00D57B5C">
        <w:rPr>
          <w:rFonts w:ascii="Calibri" w:hAnsi="Calibri" w:cs="Calibri"/>
          <w:b/>
          <w:sz w:val="28"/>
          <w:szCs w:val="28"/>
        </w:rPr>
        <w:t>P</w:t>
      </w:r>
      <w:r w:rsidRPr="00D57B5C">
        <w:rPr>
          <w:rFonts w:ascii="Calibri" w:hAnsi="Calibri" w:cs="Calibri"/>
          <w:b/>
          <w:sz w:val="28"/>
          <w:szCs w:val="28"/>
        </w:rPr>
        <w:t>M</w:t>
      </w:r>
    </w:p>
    <w:p w14:paraId="71B1DF63" w14:textId="497A1D04" w:rsidR="00001698" w:rsidRPr="00D57B5C" w:rsidRDefault="00037777" w:rsidP="00001698">
      <w:pPr>
        <w:pStyle w:val="BodyText"/>
        <w:numPr>
          <w:ilvl w:val="0"/>
          <w:numId w:val="9"/>
        </w:numPr>
        <w:tabs>
          <w:tab w:val="left" w:pos="360"/>
          <w:tab w:val="right" w:leader="dot" w:pos="8280"/>
        </w:tabs>
        <w:spacing w:after="0"/>
        <w:rPr>
          <w:rFonts w:ascii="Calibri" w:hAnsi="Calibri" w:cs="Calibri"/>
          <w:sz w:val="28"/>
          <w:szCs w:val="28"/>
        </w:rPr>
      </w:pPr>
      <w:r w:rsidRPr="00D57B5C">
        <w:rPr>
          <w:rFonts w:ascii="Calibri" w:hAnsi="Calibri" w:cs="Calibri"/>
          <w:b/>
          <w:sz w:val="28"/>
          <w:szCs w:val="28"/>
        </w:rPr>
        <w:t>USA</w:t>
      </w:r>
      <w:r w:rsidR="00001698" w:rsidRPr="00D57B5C">
        <w:rPr>
          <w:rFonts w:ascii="Calibri" w:hAnsi="Calibri" w:cs="Calibri"/>
          <w:b/>
          <w:sz w:val="28"/>
          <w:szCs w:val="28"/>
        </w:rPr>
        <w:t xml:space="preserve">S </w:t>
      </w:r>
      <w:r w:rsidR="00292BE1" w:rsidRPr="00D57B5C">
        <w:rPr>
          <w:rFonts w:ascii="Calibri" w:hAnsi="Calibri" w:cs="Calibri"/>
          <w:b/>
          <w:sz w:val="28"/>
          <w:szCs w:val="28"/>
        </w:rPr>
        <w:t>C</w:t>
      </w:r>
      <w:r w:rsidR="00001698" w:rsidRPr="00D57B5C">
        <w:rPr>
          <w:rFonts w:ascii="Calibri" w:hAnsi="Calibri" w:cs="Calibri"/>
          <w:b/>
          <w:sz w:val="28"/>
          <w:szCs w:val="28"/>
        </w:rPr>
        <w:t>YE –</w:t>
      </w:r>
      <w:r w:rsidR="00001698" w:rsidRPr="00D57B5C">
        <w:rPr>
          <w:rFonts w:ascii="Calibri" w:hAnsi="Calibri" w:cs="Calibri"/>
          <w:sz w:val="28"/>
          <w:szCs w:val="28"/>
        </w:rPr>
        <w:t xml:space="preserve"> </w:t>
      </w:r>
      <w:r w:rsidR="00292BE1" w:rsidRPr="00D57B5C">
        <w:rPr>
          <w:rFonts w:ascii="Calibri" w:hAnsi="Calibri" w:cs="Calibri"/>
          <w:sz w:val="28"/>
          <w:szCs w:val="28"/>
        </w:rPr>
        <w:t>1</w:t>
      </w:r>
      <w:r w:rsidR="00001698" w:rsidRPr="00D57B5C">
        <w:rPr>
          <w:rFonts w:ascii="Calibri" w:hAnsi="Calibri" w:cs="Calibri"/>
          <w:b/>
          <w:sz w:val="28"/>
          <w:szCs w:val="28"/>
        </w:rPr>
        <w:t>:</w:t>
      </w:r>
      <w:r w:rsidR="0093542C" w:rsidRPr="00D57B5C">
        <w:rPr>
          <w:rFonts w:ascii="Calibri" w:hAnsi="Calibri" w:cs="Calibri"/>
          <w:b/>
          <w:sz w:val="28"/>
          <w:szCs w:val="28"/>
        </w:rPr>
        <w:t>3</w:t>
      </w:r>
      <w:r w:rsidR="00001698" w:rsidRPr="00D57B5C">
        <w:rPr>
          <w:rFonts w:ascii="Calibri" w:hAnsi="Calibri" w:cs="Calibri"/>
          <w:b/>
          <w:sz w:val="28"/>
          <w:szCs w:val="28"/>
        </w:rPr>
        <w:t xml:space="preserve">0 </w:t>
      </w:r>
      <w:r w:rsidR="00292BE1" w:rsidRPr="00D57B5C">
        <w:rPr>
          <w:rFonts w:ascii="Calibri" w:hAnsi="Calibri" w:cs="Calibri"/>
          <w:b/>
          <w:sz w:val="28"/>
          <w:szCs w:val="28"/>
        </w:rPr>
        <w:t>P</w:t>
      </w:r>
      <w:r w:rsidR="00001698" w:rsidRPr="00D57B5C">
        <w:rPr>
          <w:rFonts w:ascii="Calibri" w:hAnsi="Calibri" w:cs="Calibri"/>
          <w:b/>
          <w:sz w:val="28"/>
          <w:szCs w:val="28"/>
        </w:rPr>
        <w:t xml:space="preserve">M – </w:t>
      </w:r>
      <w:r w:rsidR="0093542C" w:rsidRPr="00D57B5C">
        <w:rPr>
          <w:rFonts w:ascii="Calibri" w:hAnsi="Calibri" w:cs="Calibri"/>
          <w:b/>
          <w:sz w:val="28"/>
          <w:szCs w:val="28"/>
        </w:rPr>
        <w:t>3</w:t>
      </w:r>
      <w:r w:rsidR="00001698" w:rsidRPr="00D57B5C">
        <w:rPr>
          <w:rFonts w:ascii="Calibri" w:hAnsi="Calibri" w:cs="Calibri"/>
          <w:b/>
          <w:sz w:val="28"/>
          <w:szCs w:val="28"/>
        </w:rPr>
        <w:t>:</w:t>
      </w:r>
      <w:r w:rsidR="0093542C" w:rsidRPr="00D57B5C">
        <w:rPr>
          <w:rFonts w:ascii="Calibri" w:hAnsi="Calibri" w:cs="Calibri"/>
          <w:b/>
          <w:sz w:val="28"/>
          <w:szCs w:val="28"/>
        </w:rPr>
        <w:t>3</w:t>
      </w:r>
      <w:r w:rsidR="00001698" w:rsidRPr="00D57B5C">
        <w:rPr>
          <w:rFonts w:ascii="Calibri" w:hAnsi="Calibri" w:cs="Calibri"/>
          <w:b/>
          <w:sz w:val="28"/>
          <w:szCs w:val="28"/>
        </w:rPr>
        <w:t>0 PM</w:t>
      </w:r>
    </w:p>
    <w:bookmarkEnd w:id="0"/>
    <w:p w14:paraId="775DF79D" w14:textId="2A9AD393" w:rsidR="00292BE1" w:rsidRPr="00292BE1" w:rsidRDefault="00292BE1" w:rsidP="00292BE1">
      <w:pPr>
        <w:ind w:left="360"/>
        <w:rPr>
          <w:rFonts w:ascii="Calibri" w:hAnsi="Calibri"/>
          <w:color w:val="000000"/>
          <w:sz w:val="22"/>
          <w:u w:val="single"/>
        </w:rPr>
      </w:pPr>
      <w:r w:rsidRPr="00292BE1">
        <w:rPr>
          <w:color w:val="000000"/>
          <w:u w:val="single"/>
        </w:rPr>
        <w:t xml:space="preserve">WebEx Link: </w:t>
      </w:r>
      <w:hyperlink r:id="rId9" w:history="1">
        <w:r w:rsidR="009E2BF2">
          <w:rPr>
            <w:rStyle w:val="Hyperlink"/>
            <w:rFonts w:ascii="Arial" w:hAnsi="Arial" w:cs="Arial"/>
            <w:color w:val="005E7D"/>
            <w:sz w:val="21"/>
            <w:szCs w:val="21"/>
          </w:rPr>
          <w:t>https://mveca.webex.com/mveca/j.php?MTID=m2e4a5e8d1393f649c69de8ebef899844</w:t>
        </w:r>
      </w:hyperlink>
    </w:p>
    <w:p w14:paraId="120D7524" w14:textId="77777777" w:rsidR="0093542C" w:rsidRPr="00D414C5" w:rsidRDefault="0093542C" w:rsidP="00292BE1">
      <w:pPr>
        <w:pStyle w:val="BodyText"/>
        <w:tabs>
          <w:tab w:val="left" w:pos="360"/>
          <w:tab w:val="right" w:leader="dot" w:pos="8280"/>
        </w:tabs>
        <w:spacing w:after="0"/>
        <w:ind w:left="720"/>
        <w:jc w:val="both"/>
        <w:rPr>
          <w:rFonts w:ascii="Calibri" w:hAnsi="Calibri" w:cs="Calibri"/>
          <w:sz w:val="22"/>
          <w:szCs w:val="22"/>
        </w:rPr>
      </w:pPr>
    </w:p>
    <w:p w14:paraId="1B360322" w14:textId="46AB0369" w:rsidR="00233974" w:rsidRDefault="00233974" w:rsidP="00233974">
      <w:pPr>
        <w:pStyle w:val="BodyText"/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sz w:val="22"/>
          <w:szCs w:val="22"/>
        </w:rPr>
      </w:pPr>
    </w:p>
    <w:p w14:paraId="29AEAEC9" w14:textId="5722D8C1" w:rsidR="008C6773" w:rsidRPr="008C6773" w:rsidRDefault="008C6773" w:rsidP="00233974">
      <w:pPr>
        <w:pStyle w:val="BodyText"/>
        <w:tabs>
          <w:tab w:val="left" w:pos="360"/>
          <w:tab w:val="right" w:leader="dot" w:pos="8280"/>
        </w:tabs>
        <w:spacing w:after="0"/>
        <w:contextualSpacing/>
        <w:rPr>
          <w:rFonts w:ascii="Calibri" w:hAnsi="Calibri" w:cs="Calibri"/>
          <w:b/>
          <w:bCs/>
          <w:sz w:val="22"/>
          <w:szCs w:val="22"/>
          <w:u w:val="single"/>
        </w:rPr>
      </w:pPr>
      <w:r w:rsidRPr="008C6773">
        <w:rPr>
          <w:rFonts w:asciiTheme="minorHAnsi" w:hAnsiTheme="minorHAnsi" w:cstheme="minorHAnsi"/>
          <w:b/>
          <w:bCs/>
          <w:sz w:val="22"/>
          <w:szCs w:val="22"/>
          <w:u w:val="single"/>
        </w:rPr>
        <w:t>Registration Link</w:t>
      </w:r>
      <w:r w:rsidRPr="008C6773">
        <w:rPr>
          <w:rFonts w:asciiTheme="minorHAnsi" w:hAnsiTheme="minorHAnsi" w:cstheme="minorHAnsi"/>
          <w:b/>
          <w:bCs/>
          <w:sz w:val="22"/>
          <w:szCs w:val="22"/>
          <w:u w:val="single"/>
        </w:rPr>
        <w:t>s</w:t>
      </w:r>
      <w:r w:rsidRPr="008C6773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</w:p>
    <w:p w14:paraId="0222E29B" w14:textId="3AF399CB" w:rsidR="006D2A3C" w:rsidRDefault="001424E8" w:rsidP="00233974">
      <w:pPr>
        <w:rPr>
          <w:rFonts w:ascii="Calibri" w:hAnsi="Calibri" w:cs="Calibri"/>
          <w:sz w:val="22"/>
          <w:szCs w:val="22"/>
        </w:rPr>
      </w:pPr>
      <w:r w:rsidRPr="001D01DC">
        <w:rPr>
          <w:rFonts w:ascii="Calibri" w:hAnsi="Calibri" w:cs="Calibri"/>
          <w:sz w:val="22"/>
          <w:szCs w:val="22"/>
        </w:rPr>
        <w:tab/>
      </w:r>
    </w:p>
    <w:p w14:paraId="2E5FE201" w14:textId="6B591ADD" w:rsidR="00EC654C" w:rsidRPr="008C6773" w:rsidRDefault="00EC654C" w:rsidP="00233974">
      <w:pPr>
        <w:rPr>
          <w:rFonts w:asciiTheme="minorHAnsi" w:hAnsiTheme="minorHAnsi" w:cstheme="minorHAnsi"/>
          <w:sz w:val="22"/>
          <w:szCs w:val="22"/>
        </w:rPr>
      </w:pPr>
      <w:r w:rsidRPr="008C6773">
        <w:rPr>
          <w:rFonts w:asciiTheme="minorHAnsi" w:hAnsiTheme="minorHAnsi" w:cstheme="minorHAnsi"/>
          <w:sz w:val="22"/>
          <w:szCs w:val="22"/>
        </w:rPr>
        <w:t xml:space="preserve">USPS </w:t>
      </w:r>
      <w:r w:rsidRPr="004115F4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In-Person</w:t>
      </w:r>
      <w:r w:rsidRPr="008C6773">
        <w:rPr>
          <w:rFonts w:asciiTheme="minorHAnsi" w:hAnsiTheme="minorHAnsi" w:cstheme="minorHAnsi"/>
          <w:sz w:val="22"/>
          <w:szCs w:val="22"/>
        </w:rPr>
        <w:t xml:space="preserve"> </w:t>
      </w:r>
      <w:r w:rsidRPr="008C6773">
        <w:rPr>
          <w:rFonts w:asciiTheme="minorHAnsi" w:hAnsiTheme="minorHAnsi" w:cstheme="minorHAnsi"/>
          <w:sz w:val="22"/>
          <w:szCs w:val="22"/>
        </w:rPr>
        <w:t>Registration</w:t>
      </w:r>
      <w:r w:rsidRPr="008C6773">
        <w:rPr>
          <w:rFonts w:asciiTheme="minorHAnsi" w:hAnsiTheme="minorHAnsi" w:cstheme="minorHAnsi"/>
          <w:sz w:val="22"/>
          <w:szCs w:val="22"/>
        </w:rPr>
        <w:t xml:space="preserve"> Link: </w:t>
      </w:r>
      <w:hyperlink r:id="rId10" w:tgtFrame="_blank" w:history="1">
        <w:r w:rsidRPr="008C6773">
          <w:rPr>
            <w:rStyle w:val="Hyperlink"/>
            <w:rFonts w:asciiTheme="minorHAnsi" w:hAnsiTheme="minorHAnsi" w:cstheme="minorHAnsi"/>
            <w:color w:val="337AB7"/>
            <w:sz w:val="22"/>
            <w:szCs w:val="22"/>
            <w:shd w:val="clear" w:color="auto" w:fill="FEFEFE"/>
          </w:rPr>
          <w:t>https://www.mveca.org/protected/EventRegistration.aspx?rCode=5GGGIY</w:t>
        </w:r>
      </w:hyperlink>
    </w:p>
    <w:p w14:paraId="661D0FF1" w14:textId="03F97363" w:rsidR="00EC654C" w:rsidRPr="008C6773" w:rsidRDefault="00EC654C" w:rsidP="00233974">
      <w:pPr>
        <w:rPr>
          <w:rFonts w:asciiTheme="minorHAnsi" w:hAnsiTheme="minorHAnsi" w:cstheme="minorHAnsi"/>
          <w:sz w:val="22"/>
          <w:szCs w:val="22"/>
        </w:rPr>
      </w:pPr>
    </w:p>
    <w:p w14:paraId="009C68AE" w14:textId="0A27DAE5" w:rsidR="00EC654C" w:rsidRPr="008C6773" w:rsidRDefault="00EC654C" w:rsidP="00233974">
      <w:pPr>
        <w:rPr>
          <w:rFonts w:asciiTheme="minorHAnsi" w:hAnsiTheme="minorHAnsi" w:cstheme="minorHAnsi"/>
          <w:sz w:val="22"/>
          <w:szCs w:val="22"/>
        </w:rPr>
      </w:pPr>
      <w:r w:rsidRPr="008C6773">
        <w:rPr>
          <w:rFonts w:asciiTheme="minorHAnsi" w:hAnsiTheme="minorHAnsi" w:cstheme="minorHAnsi"/>
          <w:sz w:val="22"/>
          <w:szCs w:val="22"/>
        </w:rPr>
        <w:t xml:space="preserve">USPS </w:t>
      </w:r>
      <w:r w:rsidRPr="004115F4">
        <w:rPr>
          <w:rFonts w:asciiTheme="minorHAnsi" w:hAnsiTheme="minorHAnsi" w:cstheme="minorHAnsi"/>
          <w:i/>
          <w:iCs/>
          <w:sz w:val="22"/>
          <w:szCs w:val="22"/>
          <w:highlight w:val="cyan"/>
        </w:rPr>
        <w:t>WebEx</w:t>
      </w:r>
      <w:r w:rsidRPr="004115F4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8C6773">
        <w:rPr>
          <w:rFonts w:asciiTheme="minorHAnsi" w:hAnsiTheme="minorHAnsi" w:cstheme="minorHAnsi"/>
          <w:sz w:val="22"/>
          <w:szCs w:val="22"/>
        </w:rPr>
        <w:t>Registration Link:</w:t>
      </w:r>
      <w:r w:rsidR="008C6773">
        <w:rPr>
          <w:rFonts w:asciiTheme="minorHAnsi" w:hAnsiTheme="minorHAnsi" w:cstheme="minorHAnsi"/>
          <w:sz w:val="22"/>
          <w:szCs w:val="22"/>
        </w:rPr>
        <w:t xml:space="preserve"> </w:t>
      </w:r>
      <w:hyperlink r:id="rId11" w:history="1">
        <w:r w:rsidR="008C6773" w:rsidRPr="00C34AB6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EFEFE"/>
          </w:rPr>
          <w:t>https://www.mveca.org/protected/EventRegistration.aspx?rCode=5GGGII</w:t>
        </w:r>
      </w:hyperlink>
    </w:p>
    <w:p w14:paraId="0256E5F0" w14:textId="074D78AE" w:rsidR="00EC654C" w:rsidRPr="008C6773" w:rsidRDefault="00EC654C" w:rsidP="00233974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421B56BF" w14:textId="691521D1" w:rsidR="00EC654C" w:rsidRPr="008C6773" w:rsidRDefault="00EC654C" w:rsidP="00233974">
      <w:pPr>
        <w:rPr>
          <w:rFonts w:asciiTheme="minorHAnsi" w:hAnsiTheme="minorHAnsi" w:cstheme="minorHAnsi"/>
          <w:sz w:val="22"/>
          <w:szCs w:val="22"/>
        </w:rPr>
      </w:pPr>
      <w:r w:rsidRPr="008C6773">
        <w:rPr>
          <w:rFonts w:asciiTheme="minorHAnsi" w:hAnsiTheme="minorHAnsi" w:cstheme="minorHAnsi"/>
          <w:sz w:val="22"/>
          <w:szCs w:val="22"/>
        </w:rPr>
        <w:t>US</w:t>
      </w:r>
      <w:r w:rsidRPr="008C6773">
        <w:rPr>
          <w:rFonts w:asciiTheme="minorHAnsi" w:hAnsiTheme="minorHAnsi" w:cstheme="minorHAnsi"/>
          <w:sz w:val="22"/>
          <w:szCs w:val="22"/>
        </w:rPr>
        <w:t>A</w:t>
      </w:r>
      <w:r w:rsidRPr="008C6773">
        <w:rPr>
          <w:rFonts w:asciiTheme="minorHAnsi" w:hAnsiTheme="minorHAnsi" w:cstheme="minorHAnsi"/>
          <w:sz w:val="22"/>
          <w:szCs w:val="22"/>
        </w:rPr>
        <w:t xml:space="preserve">S </w:t>
      </w:r>
      <w:r w:rsidRPr="004115F4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In-Person</w:t>
      </w:r>
      <w:r w:rsidRPr="008C6773">
        <w:rPr>
          <w:rFonts w:asciiTheme="minorHAnsi" w:hAnsiTheme="minorHAnsi" w:cstheme="minorHAnsi"/>
          <w:sz w:val="22"/>
          <w:szCs w:val="22"/>
        </w:rPr>
        <w:t xml:space="preserve"> Registration Link:</w:t>
      </w:r>
      <w:r w:rsidR="008C6773">
        <w:rPr>
          <w:rFonts w:asciiTheme="minorHAnsi" w:hAnsiTheme="minorHAnsi" w:cstheme="minorHAnsi"/>
          <w:sz w:val="22"/>
          <w:szCs w:val="22"/>
        </w:rPr>
        <w:t xml:space="preserve"> </w:t>
      </w:r>
      <w:hyperlink r:id="rId12" w:tgtFrame="_blank" w:history="1">
        <w:r w:rsidR="008C6773" w:rsidRPr="008C6773">
          <w:rPr>
            <w:rStyle w:val="Hyperlink"/>
            <w:rFonts w:asciiTheme="minorHAnsi" w:hAnsiTheme="minorHAnsi" w:cstheme="minorHAnsi"/>
            <w:color w:val="23527C"/>
            <w:sz w:val="22"/>
            <w:szCs w:val="22"/>
            <w:shd w:val="clear" w:color="auto" w:fill="FEFEFE"/>
          </w:rPr>
          <w:t>https://www.mveca.org/protected/EventRegistration.aspx?rCode=5GGGI2</w:t>
        </w:r>
      </w:hyperlink>
    </w:p>
    <w:p w14:paraId="1A3011E3" w14:textId="412AFABF" w:rsidR="00EC654C" w:rsidRPr="008C6773" w:rsidRDefault="00EC654C" w:rsidP="00233974">
      <w:pPr>
        <w:rPr>
          <w:rFonts w:asciiTheme="minorHAnsi" w:hAnsiTheme="minorHAnsi" w:cstheme="minorHAnsi"/>
          <w:sz w:val="22"/>
          <w:szCs w:val="22"/>
        </w:rPr>
      </w:pPr>
    </w:p>
    <w:p w14:paraId="0A619948" w14:textId="76BA60B7" w:rsidR="00EC654C" w:rsidRDefault="00EC654C" w:rsidP="00EC654C">
      <w:pPr>
        <w:rPr>
          <w:rFonts w:asciiTheme="minorHAnsi" w:hAnsiTheme="minorHAnsi" w:cstheme="minorHAnsi"/>
          <w:sz w:val="22"/>
          <w:szCs w:val="22"/>
        </w:rPr>
      </w:pPr>
      <w:r w:rsidRPr="008C6773">
        <w:rPr>
          <w:rFonts w:asciiTheme="minorHAnsi" w:hAnsiTheme="minorHAnsi" w:cstheme="minorHAnsi"/>
          <w:sz w:val="22"/>
          <w:szCs w:val="22"/>
        </w:rPr>
        <w:t>US</w:t>
      </w:r>
      <w:r w:rsidRPr="008C6773">
        <w:rPr>
          <w:rFonts w:asciiTheme="minorHAnsi" w:hAnsiTheme="minorHAnsi" w:cstheme="minorHAnsi"/>
          <w:sz w:val="22"/>
          <w:szCs w:val="22"/>
        </w:rPr>
        <w:t>A</w:t>
      </w:r>
      <w:r w:rsidRPr="008C6773">
        <w:rPr>
          <w:rFonts w:asciiTheme="minorHAnsi" w:hAnsiTheme="minorHAnsi" w:cstheme="minorHAnsi"/>
          <w:sz w:val="22"/>
          <w:szCs w:val="22"/>
        </w:rPr>
        <w:t xml:space="preserve">S </w:t>
      </w:r>
      <w:r w:rsidRPr="004115F4">
        <w:rPr>
          <w:rFonts w:asciiTheme="minorHAnsi" w:hAnsiTheme="minorHAnsi" w:cstheme="minorHAnsi"/>
          <w:i/>
          <w:iCs/>
          <w:sz w:val="22"/>
          <w:szCs w:val="22"/>
          <w:highlight w:val="cyan"/>
        </w:rPr>
        <w:t>WebEx</w:t>
      </w:r>
      <w:r w:rsidRPr="008C6773">
        <w:rPr>
          <w:rFonts w:asciiTheme="minorHAnsi" w:hAnsiTheme="minorHAnsi" w:cstheme="minorHAnsi"/>
          <w:sz w:val="22"/>
          <w:szCs w:val="22"/>
        </w:rPr>
        <w:t xml:space="preserve"> Registration Link:</w:t>
      </w:r>
      <w:r w:rsidR="008C6773">
        <w:rPr>
          <w:rFonts w:asciiTheme="minorHAnsi" w:hAnsiTheme="minorHAnsi" w:cstheme="minorHAnsi"/>
          <w:sz w:val="22"/>
          <w:szCs w:val="22"/>
        </w:rPr>
        <w:t xml:space="preserve"> </w:t>
      </w:r>
      <w:hyperlink r:id="rId13" w:history="1">
        <w:r w:rsidR="008C6773" w:rsidRPr="00C34AB6">
          <w:rPr>
            <w:rStyle w:val="Hyperlink"/>
            <w:rFonts w:asciiTheme="minorHAnsi" w:hAnsiTheme="minorHAnsi" w:cstheme="minorHAnsi"/>
            <w:sz w:val="22"/>
            <w:szCs w:val="22"/>
          </w:rPr>
          <w:t>https://www.mveca.org/protected/EventRegistration.aspx?rCode=5GGGI0</w:t>
        </w:r>
      </w:hyperlink>
    </w:p>
    <w:p w14:paraId="148050EC" w14:textId="77777777" w:rsidR="008C6773" w:rsidRPr="008C6773" w:rsidRDefault="008C6773" w:rsidP="00EC654C">
      <w:pPr>
        <w:rPr>
          <w:rFonts w:asciiTheme="minorHAnsi" w:hAnsiTheme="minorHAnsi" w:cstheme="minorHAnsi"/>
          <w:sz w:val="22"/>
          <w:szCs w:val="22"/>
        </w:rPr>
      </w:pPr>
    </w:p>
    <w:p w14:paraId="28E23D97" w14:textId="77777777" w:rsidR="00EC654C" w:rsidRPr="001D01DC" w:rsidRDefault="00EC654C" w:rsidP="00233974">
      <w:pPr>
        <w:rPr>
          <w:rFonts w:ascii="Calibri" w:hAnsi="Calibri" w:cs="Calibri"/>
          <w:color w:val="000000"/>
          <w:sz w:val="22"/>
          <w:szCs w:val="22"/>
        </w:rPr>
      </w:pPr>
    </w:p>
    <w:sectPr w:rsidR="00EC654C" w:rsidRPr="001D01DC" w:rsidSect="001A73FD">
      <w:headerReference w:type="default" r:id="rId14"/>
      <w:pgSz w:w="12240" w:h="15840"/>
      <w:pgMar w:top="72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1D70F" w14:textId="77777777" w:rsidR="00A91DED" w:rsidRDefault="00A91DED" w:rsidP="001A73FD">
      <w:r>
        <w:separator/>
      </w:r>
    </w:p>
  </w:endnote>
  <w:endnote w:type="continuationSeparator" w:id="0">
    <w:p w14:paraId="28C8BE12" w14:textId="77777777" w:rsidR="00A91DED" w:rsidRDefault="00A91DED" w:rsidP="001A7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C1114" w14:textId="77777777" w:rsidR="00A91DED" w:rsidRDefault="00A91DED" w:rsidP="001A73FD">
      <w:r>
        <w:separator/>
      </w:r>
    </w:p>
  </w:footnote>
  <w:footnote w:type="continuationSeparator" w:id="0">
    <w:p w14:paraId="7CE87022" w14:textId="77777777" w:rsidR="00A91DED" w:rsidRDefault="00A91DED" w:rsidP="001A7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D27C2" w14:textId="77777777" w:rsidR="00CD6CE4" w:rsidRDefault="00CD6CE4" w:rsidP="001A73FD">
    <w:pPr>
      <w:pStyle w:val="Header"/>
      <w:jc w:val="center"/>
    </w:pPr>
    <w:r>
      <w:rPr>
        <w:b/>
        <w:noProof/>
      </w:rPr>
      <w:drawing>
        <wp:inline distT="0" distB="0" distL="0" distR="0" wp14:anchorId="0DAE54ED" wp14:editId="73FCB49A">
          <wp:extent cx="2505075" cy="809625"/>
          <wp:effectExtent l="0" t="0" r="0" b="0"/>
          <wp:docPr id="1" name="Picture 1" descr="MVECA Ne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ECA New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507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D2855"/>
    <w:multiLevelType w:val="hybridMultilevel"/>
    <w:tmpl w:val="17660DCC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" w15:restartNumberingAfterBreak="0">
    <w:nsid w:val="0B1F4CCB"/>
    <w:multiLevelType w:val="hybridMultilevel"/>
    <w:tmpl w:val="BD9EC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70857"/>
    <w:multiLevelType w:val="hybridMultilevel"/>
    <w:tmpl w:val="838C1D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294395A">
      <w:start w:val="1"/>
      <w:numFmt w:val="bullet"/>
      <w:lvlText w:val="­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2843950"/>
    <w:multiLevelType w:val="hybridMultilevel"/>
    <w:tmpl w:val="F23817A0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513A681A"/>
    <w:multiLevelType w:val="hybridMultilevel"/>
    <w:tmpl w:val="1A80F15C"/>
    <w:lvl w:ilvl="0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716BE8"/>
    <w:multiLevelType w:val="hybridMultilevel"/>
    <w:tmpl w:val="EE1EA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130B9F"/>
    <w:multiLevelType w:val="hybridMultilevel"/>
    <w:tmpl w:val="F83A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E24DB9"/>
    <w:multiLevelType w:val="hybridMultilevel"/>
    <w:tmpl w:val="3E5A87DC"/>
    <w:lvl w:ilvl="0" w:tplc="C9F090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F24C4"/>
    <w:multiLevelType w:val="hybridMultilevel"/>
    <w:tmpl w:val="7E7E1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273CF8"/>
    <w:multiLevelType w:val="hybridMultilevel"/>
    <w:tmpl w:val="9036F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6"/>
  </w:num>
  <w:num w:numId="5">
    <w:abstractNumId w:val="9"/>
  </w:num>
  <w:num w:numId="6">
    <w:abstractNumId w:val="0"/>
  </w:num>
  <w:num w:numId="7">
    <w:abstractNumId w:val="5"/>
  </w:num>
  <w:num w:numId="8">
    <w:abstractNumId w:val="8"/>
  </w:num>
  <w:num w:numId="9">
    <w:abstractNumId w:val="7"/>
  </w:num>
  <w:num w:numId="10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jGxMDI2sbA0tDRX0lEKTi0uzszPAymwrAUA5Ke2sywAAAA="/>
  </w:docVars>
  <w:rsids>
    <w:rsidRoot w:val="00B46ED2"/>
    <w:rsid w:val="00001698"/>
    <w:rsid w:val="000027CA"/>
    <w:rsid w:val="00013D43"/>
    <w:rsid w:val="0001697C"/>
    <w:rsid w:val="000240BD"/>
    <w:rsid w:val="00033A49"/>
    <w:rsid w:val="00037777"/>
    <w:rsid w:val="00037EA1"/>
    <w:rsid w:val="000435DD"/>
    <w:rsid w:val="00050DE8"/>
    <w:rsid w:val="00061114"/>
    <w:rsid w:val="000A6D12"/>
    <w:rsid w:val="000B16AA"/>
    <w:rsid w:val="000C7C3F"/>
    <w:rsid w:val="000E4509"/>
    <w:rsid w:val="000E65BE"/>
    <w:rsid w:val="00102A2D"/>
    <w:rsid w:val="00104F13"/>
    <w:rsid w:val="00107A75"/>
    <w:rsid w:val="00134D07"/>
    <w:rsid w:val="001424E8"/>
    <w:rsid w:val="00143056"/>
    <w:rsid w:val="00152E22"/>
    <w:rsid w:val="00162D4B"/>
    <w:rsid w:val="001668E7"/>
    <w:rsid w:val="00173077"/>
    <w:rsid w:val="00174709"/>
    <w:rsid w:val="00180042"/>
    <w:rsid w:val="0018416E"/>
    <w:rsid w:val="00193926"/>
    <w:rsid w:val="001968C0"/>
    <w:rsid w:val="001A2F88"/>
    <w:rsid w:val="001A494F"/>
    <w:rsid w:val="001A5BA6"/>
    <w:rsid w:val="001A73FD"/>
    <w:rsid w:val="001C4AFC"/>
    <w:rsid w:val="001C788D"/>
    <w:rsid w:val="001D01DC"/>
    <w:rsid w:val="001D77A8"/>
    <w:rsid w:val="001E1A02"/>
    <w:rsid w:val="001E4DBC"/>
    <w:rsid w:val="001F1BB1"/>
    <w:rsid w:val="0022795E"/>
    <w:rsid w:val="00233974"/>
    <w:rsid w:val="00242288"/>
    <w:rsid w:val="00272BEB"/>
    <w:rsid w:val="00290B65"/>
    <w:rsid w:val="00291DBE"/>
    <w:rsid w:val="00292BE1"/>
    <w:rsid w:val="002A45B2"/>
    <w:rsid w:val="002A5D5A"/>
    <w:rsid w:val="002C53A0"/>
    <w:rsid w:val="002D528B"/>
    <w:rsid w:val="002F1027"/>
    <w:rsid w:val="002F73E8"/>
    <w:rsid w:val="003132DB"/>
    <w:rsid w:val="003149C1"/>
    <w:rsid w:val="00314C03"/>
    <w:rsid w:val="00315CFB"/>
    <w:rsid w:val="00317292"/>
    <w:rsid w:val="00317305"/>
    <w:rsid w:val="00322600"/>
    <w:rsid w:val="00330573"/>
    <w:rsid w:val="003514C6"/>
    <w:rsid w:val="003539FC"/>
    <w:rsid w:val="00353FCE"/>
    <w:rsid w:val="00366726"/>
    <w:rsid w:val="003706F6"/>
    <w:rsid w:val="00370F29"/>
    <w:rsid w:val="00375A2F"/>
    <w:rsid w:val="00377B42"/>
    <w:rsid w:val="00392EE0"/>
    <w:rsid w:val="00396C0E"/>
    <w:rsid w:val="003B5AA3"/>
    <w:rsid w:val="003D2278"/>
    <w:rsid w:val="003E3D12"/>
    <w:rsid w:val="003F3ED0"/>
    <w:rsid w:val="003F72E2"/>
    <w:rsid w:val="00402AAA"/>
    <w:rsid w:val="00403F49"/>
    <w:rsid w:val="004115F4"/>
    <w:rsid w:val="004136E8"/>
    <w:rsid w:val="004163F2"/>
    <w:rsid w:val="00416605"/>
    <w:rsid w:val="00423D4A"/>
    <w:rsid w:val="00427072"/>
    <w:rsid w:val="00434FD8"/>
    <w:rsid w:val="004352F0"/>
    <w:rsid w:val="00440987"/>
    <w:rsid w:val="004605D2"/>
    <w:rsid w:val="004802DB"/>
    <w:rsid w:val="00491E56"/>
    <w:rsid w:val="00492B60"/>
    <w:rsid w:val="004A0223"/>
    <w:rsid w:val="004A478D"/>
    <w:rsid w:val="004A5E3C"/>
    <w:rsid w:val="004E16EE"/>
    <w:rsid w:val="00503838"/>
    <w:rsid w:val="00510389"/>
    <w:rsid w:val="005130F5"/>
    <w:rsid w:val="00524FC8"/>
    <w:rsid w:val="00545C14"/>
    <w:rsid w:val="0055048C"/>
    <w:rsid w:val="005720F7"/>
    <w:rsid w:val="005762F1"/>
    <w:rsid w:val="00576413"/>
    <w:rsid w:val="00590F96"/>
    <w:rsid w:val="00591810"/>
    <w:rsid w:val="00592B23"/>
    <w:rsid w:val="005B1942"/>
    <w:rsid w:val="005B7619"/>
    <w:rsid w:val="005E026B"/>
    <w:rsid w:val="005E0897"/>
    <w:rsid w:val="005F7048"/>
    <w:rsid w:val="00601EC0"/>
    <w:rsid w:val="0060787A"/>
    <w:rsid w:val="00607915"/>
    <w:rsid w:val="00610E18"/>
    <w:rsid w:val="00611A5A"/>
    <w:rsid w:val="006240DD"/>
    <w:rsid w:val="00626C8D"/>
    <w:rsid w:val="006373CA"/>
    <w:rsid w:val="00640C51"/>
    <w:rsid w:val="0064441B"/>
    <w:rsid w:val="0065093E"/>
    <w:rsid w:val="0067388C"/>
    <w:rsid w:val="00687FCD"/>
    <w:rsid w:val="00696999"/>
    <w:rsid w:val="006A155D"/>
    <w:rsid w:val="006A3D15"/>
    <w:rsid w:val="006D2A3C"/>
    <w:rsid w:val="006E517E"/>
    <w:rsid w:val="006F1679"/>
    <w:rsid w:val="006F5691"/>
    <w:rsid w:val="006F6325"/>
    <w:rsid w:val="007067A6"/>
    <w:rsid w:val="007150B6"/>
    <w:rsid w:val="00720291"/>
    <w:rsid w:val="007213EF"/>
    <w:rsid w:val="00722308"/>
    <w:rsid w:val="007259B9"/>
    <w:rsid w:val="007314BD"/>
    <w:rsid w:val="0073264F"/>
    <w:rsid w:val="007326AA"/>
    <w:rsid w:val="00737C41"/>
    <w:rsid w:val="00742B18"/>
    <w:rsid w:val="00746C4B"/>
    <w:rsid w:val="00756CDD"/>
    <w:rsid w:val="007630A6"/>
    <w:rsid w:val="007814D8"/>
    <w:rsid w:val="0079125D"/>
    <w:rsid w:val="007B08DF"/>
    <w:rsid w:val="007B4C61"/>
    <w:rsid w:val="007D6ADF"/>
    <w:rsid w:val="007E2DD2"/>
    <w:rsid w:val="00804273"/>
    <w:rsid w:val="0080438F"/>
    <w:rsid w:val="00806848"/>
    <w:rsid w:val="00807F77"/>
    <w:rsid w:val="008136C9"/>
    <w:rsid w:val="00816CB7"/>
    <w:rsid w:val="00816D32"/>
    <w:rsid w:val="008308B6"/>
    <w:rsid w:val="00831F6C"/>
    <w:rsid w:val="00834287"/>
    <w:rsid w:val="008377FB"/>
    <w:rsid w:val="00840868"/>
    <w:rsid w:val="00847669"/>
    <w:rsid w:val="0087764C"/>
    <w:rsid w:val="00877A47"/>
    <w:rsid w:val="0089254E"/>
    <w:rsid w:val="008A01C9"/>
    <w:rsid w:val="008B2CFE"/>
    <w:rsid w:val="008C1823"/>
    <w:rsid w:val="008C3155"/>
    <w:rsid w:val="008C6773"/>
    <w:rsid w:val="008D1A50"/>
    <w:rsid w:val="008D5281"/>
    <w:rsid w:val="008E00EC"/>
    <w:rsid w:val="008E4C0C"/>
    <w:rsid w:val="008F7410"/>
    <w:rsid w:val="00925726"/>
    <w:rsid w:val="00935281"/>
    <w:rsid w:val="0093542C"/>
    <w:rsid w:val="00946E97"/>
    <w:rsid w:val="00962326"/>
    <w:rsid w:val="009674CC"/>
    <w:rsid w:val="0096771C"/>
    <w:rsid w:val="00972480"/>
    <w:rsid w:val="009777AF"/>
    <w:rsid w:val="009B4CD9"/>
    <w:rsid w:val="009B4FA2"/>
    <w:rsid w:val="009B7453"/>
    <w:rsid w:val="009C2FFC"/>
    <w:rsid w:val="009E164A"/>
    <w:rsid w:val="009E2BF2"/>
    <w:rsid w:val="009E72F4"/>
    <w:rsid w:val="009F6FE5"/>
    <w:rsid w:val="009F7C1B"/>
    <w:rsid w:val="00A02CD8"/>
    <w:rsid w:val="00A043A3"/>
    <w:rsid w:val="00A10B86"/>
    <w:rsid w:val="00A35897"/>
    <w:rsid w:val="00A40B88"/>
    <w:rsid w:val="00A53370"/>
    <w:rsid w:val="00A64EE0"/>
    <w:rsid w:val="00A70EB1"/>
    <w:rsid w:val="00A91DED"/>
    <w:rsid w:val="00A95642"/>
    <w:rsid w:val="00AA167C"/>
    <w:rsid w:val="00AB3A3F"/>
    <w:rsid w:val="00AB42AD"/>
    <w:rsid w:val="00AC1620"/>
    <w:rsid w:val="00AC727C"/>
    <w:rsid w:val="00AD0C31"/>
    <w:rsid w:val="00AE0803"/>
    <w:rsid w:val="00AE368D"/>
    <w:rsid w:val="00B00DF7"/>
    <w:rsid w:val="00B0795C"/>
    <w:rsid w:val="00B15DA3"/>
    <w:rsid w:val="00B15DF9"/>
    <w:rsid w:val="00B236A9"/>
    <w:rsid w:val="00B27141"/>
    <w:rsid w:val="00B325F2"/>
    <w:rsid w:val="00B34DA0"/>
    <w:rsid w:val="00B42E98"/>
    <w:rsid w:val="00B45F59"/>
    <w:rsid w:val="00B46ED2"/>
    <w:rsid w:val="00B74AB7"/>
    <w:rsid w:val="00B83CBE"/>
    <w:rsid w:val="00B936A7"/>
    <w:rsid w:val="00B948AD"/>
    <w:rsid w:val="00B96318"/>
    <w:rsid w:val="00BB0D1A"/>
    <w:rsid w:val="00BC6912"/>
    <w:rsid w:val="00BE3B38"/>
    <w:rsid w:val="00BE7261"/>
    <w:rsid w:val="00BF45F2"/>
    <w:rsid w:val="00C146E5"/>
    <w:rsid w:val="00C6178E"/>
    <w:rsid w:val="00C6588D"/>
    <w:rsid w:val="00C677CF"/>
    <w:rsid w:val="00C90CEC"/>
    <w:rsid w:val="00C91BF1"/>
    <w:rsid w:val="00C97389"/>
    <w:rsid w:val="00CB24EE"/>
    <w:rsid w:val="00CC4E16"/>
    <w:rsid w:val="00CC78FD"/>
    <w:rsid w:val="00CC7B14"/>
    <w:rsid w:val="00CD5286"/>
    <w:rsid w:val="00CD6CE4"/>
    <w:rsid w:val="00CE2209"/>
    <w:rsid w:val="00CE2D80"/>
    <w:rsid w:val="00CE7A9F"/>
    <w:rsid w:val="00D00C7C"/>
    <w:rsid w:val="00D031EA"/>
    <w:rsid w:val="00D03AC8"/>
    <w:rsid w:val="00D134FB"/>
    <w:rsid w:val="00D1362C"/>
    <w:rsid w:val="00D22415"/>
    <w:rsid w:val="00D315F9"/>
    <w:rsid w:val="00D33EDD"/>
    <w:rsid w:val="00D40072"/>
    <w:rsid w:val="00D414C5"/>
    <w:rsid w:val="00D47C80"/>
    <w:rsid w:val="00D57B5C"/>
    <w:rsid w:val="00D723B6"/>
    <w:rsid w:val="00D73191"/>
    <w:rsid w:val="00D777A1"/>
    <w:rsid w:val="00D938B2"/>
    <w:rsid w:val="00D9488F"/>
    <w:rsid w:val="00D94CD9"/>
    <w:rsid w:val="00D956DC"/>
    <w:rsid w:val="00D96788"/>
    <w:rsid w:val="00DE68D5"/>
    <w:rsid w:val="00DF52B0"/>
    <w:rsid w:val="00E03876"/>
    <w:rsid w:val="00E07C02"/>
    <w:rsid w:val="00E1045B"/>
    <w:rsid w:val="00E11262"/>
    <w:rsid w:val="00E179C2"/>
    <w:rsid w:val="00E3200D"/>
    <w:rsid w:val="00E33079"/>
    <w:rsid w:val="00E80EA5"/>
    <w:rsid w:val="00E912A6"/>
    <w:rsid w:val="00E96D2A"/>
    <w:rsid w:val="00EB6B9D"/>
    <w:rsid w:val="00EC110B"/>
    <w:rsid w:val="00EC1594"/>
    <w:rsid w:val="00EC49C2"/>
    <w:rsid w:val="00EC5A5E"/>
    <w:rsid w:val="00EC654C"/>
    <w:rsid w:val="00ED465F"/>
    <w:rsid w:val="00EE0A6C"/>
    <w:rsid w:val="00F03E30"/>
    <w:rsid w:val="00F11D29"/>
    <w:rsid w:val="00F1321B"/>
    <w:rsid w:val="00F140B3"/>
    <w:rsid w:val="00F33497"/>
    <w:rsid w:val="00F5344B"/>
    <w:rsid w:val="00F62F15"/>
    <w:rsid w:val="00F92D0C"/>
    <w:rsid w:val="00FA2F35"/>
    <w:rsid w:val="00FA54FC"/>
    <w:rsid w:val="00FC53F1"/>
    <w:rsid w:val="00FC6262"/>
    <w:rsid w:val="00FD1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3FD7E289"/>
  <w15:chartTrackingRefBased/>
  <w15:docId w15:val="{D30A320F-8C1C-4D10-B737-F9878F524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4E8"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1424E8"/>
    <w:pPr>
      <w:keepNext/>
      <w:outlineLvl w:val="0"/>
    </w:pPr>
    <w:rPr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62F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424E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1424E8"/>
    <w:pPr>
      <w:spacing w:after="120"/>
    </w:pPr>
  </w:style>
  <w:style w:type="paragraph" w:styleId="BalloonText">
    <w:name w:val="Balloon Text"/>
    <w:basedOn w:val="Normal"/>
    <w:semiHidden/>
    <w:rsid w:val="004605D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2D528B"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1A73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A73FD"/>
    <w:rPr>
      <w:rFonts w:ascii="Times" w:hAnsi="Times"/>
      <w:sz w:val="24"/>
    </w:rPr>
  </w:style>
  <w:style w:type="character" w:customStyle="1" w:styleId="Heading2Char">
    <w:name w:val="Heading 2 Char"/>
    <w:link w:val="Heading2"/>
    <w:uiPriority w:val="9"/>
    <w:semiHidden/>
    <w:rsid w:val="005762F1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7814D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7814D8"/>
    <w:rPr>
      <w:rFonts w:ascii="Times" w:hAnsi="Times"/>
      <w:sz w:val="24"/>
    </w:rPr>
  </w:style>
  <w:style w:type="paragraph" w:styleId="ListParagraph">
    <w:name w:val="List Paragraph"/>
    <w:basedOn w:val="Normal"/>
    <w:uiPriority w:val="34"/>
    <w:qFormat/>
    <w:rsid w:val="00B948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2BE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7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1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veca.webex.com/mveca/j.php?MTID=m2e4a5e8d1393f649c69de8ebef899844" TargetMode="External"/><Relationship Id="rId13" Type="http://schemas.openxmlformats.org/officeDocument/2006/relationships/hyperlink" Target="https://www.mveca.org/protected/EventRegistration.aspx?rCode=5GGGI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veca.org/protected/EventRegistration.aspx?rCode=5GGGI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veca.org/protected/EventRegistration.aspx?rCode=5GGGII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mveca.org/protected/EventRegistration.aspx?rCode=5GGGI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veca.webex.com/mveca/j.php?MTID=m2e4a5e8d1393f649c69de8ebef899844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0152F-BAA0-4899-94B2-CB55A34A9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1</Pages>
  <Words>68</Words>
  <Characters>1324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ami Valley Educational Computer Association</vt:lpstr>
    </vt:vector>
  </TitlesOfParts>
  <Company>MVECA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ami Valley Educational Computer Association</dc:title>
  <dc:subject/>
  <dc:creator>MVECA</dc:creator>
  <cp:keywords/>
  <cp:lastModifiedBy>Ashley May</cp:lastModifiedBy>
  <cp:revision>5</cp:revision>
  <cp:lastPrinted>2022-04-26T14:46:00Z</cp:lastPrinted>
  <dcterms:created xsi:type="dcterms:W3CDTF">2025-10-23T14:36:00Z</dcterms:created>
  <dcterms:modified xsi:type="dcterms:W3CDTF">2025-10-23T19:47:00Z</dcterms:modified>
</cp:coreProperties>
</file>